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46189" w14:textId="0E9570C6" w:rsidR="3F599D50" w:rsidRDefault="3F599D50" w:rsidP="392BE291">
      <w:pPr>
        <w:jc w:val="center"/>
        <w:rPr>
          <w:b/>
          <w:bCs/>
          <w:sz w:val="32"/>
          <w:szCs w:val="32"/>
        </w:rPr>
      </w:pPr>
      <w:r w:rsidRPr="392BE291">
        <w:rPr>
          <w:b/>
          <w:bCs/>
          <w:sz w:val="32"/>
          <w:szCs w:val="32"/>
        </w:rPr>
        <w:t xml:space="preserve">Opinia </w:t>
      </w:r>
      <w:r w:rsidR="6105B531" w:rsidRPr="392BE291">
        <w:rPr>
          <w:b/>
          <w:bCs/>
          <w:sz w:val="32"/>
          <w:szCs w:val="32"/>
        </w:rPr>
        <w:t xml:space="preserve">na temat </w:t>
      </w:r>
      <w:r w:rsidR="00DE08AE">
        <w:rPr>
          <w:b/>
          <w:bCs/>
          <w:sz w:val="32"/>
          <w:szCs w:val="32"/>
        </w:rPr>
        <w:t>osoby kandydującej do szkoły doktorskiej</w:t>
      </w:r>
    </w:p>
    <w:p w14:paraId="2004353A" w14:textId="7C33E81C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Formularz </w:t>
      </w:r>
      <w:r w:rsidRPr="00523F97">
        <w:rPr>
          <w:rFonts w:cstheme="minorHAnsi"/>
          <w:sz w:val="26"/>
          <w:szCs w:val="26"/>
        </w:rPr>
        <w:t xml:space="preserve">w postępowaniu rekrutacyjnym </w:t>
      </w:r>
    </w:p>
    <w:p w14:paraId="5C7AA6E5" w14:textId="77777777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 Uniwersytecie Śląskim w Katowicach</w:t>
      </w:r>
    </w:p>
    <w:p w14:paraId="68617B34" w14:textId="516B0919" w:rsidR="001D60B6" w:rsidRPr="00523F97" w:rsidRDefault="001D60B6" w:rsidP="23BFD7A0">
      <w:pPr>
        <w:spacing w:after="80"/>
        <w:jc w:val="center"/>
        <w:rPr>
          <w:sz w:val="26"/>
          <w:szCs w:val="26"/>
        </w:rPr>
      </w:pPr>
      <w:r w:rsidRPr="23BFD7A0">
        <w:rPr>
          <w:sz w:val="26"/>
          <w:szCs w:val="26"/>
        </w:rPr>
        <w:t xml:space="preserve">na rok akademicki </w:t>
      </w:r>
      <w:r w:rsidR="00332EFB" w:rsidRPr="23BFD7A0">
        <w:rPr>
          <w:sz w:val="26"/>
          <w:szCs w:val="26"/>
        </w:rPr>
        <w:t>202</w:t>
      </w:r>
      <w:r w:rsidR="00FA7F3B">
        <w:rPr>
          <w:sz w:val="26"/>
          <w:szCs w:val="26"/>
        </w:rPr>
        <w:t>6</w:t>
      </w:r>
      <w:r w:rsidR="00332EFB" w:rsidRPr="23BFD7A0">
        <w:rPr>
          <w:sz w:val="26"/>
          <w:szCs w:val="26"/>
        </w:rPr>
        <w:t>/202</w:t>
      </w:r>
      <w:r w:rsidR="00FA7F3B">
        <w:rPr>
          <w:sz w:val="26"/>
          <w:szCs w:val="26"/>
        </w:rPr>
        <w:t>7</w:t>
      </w:r>
    </w:p>
    <w:p w14:paraId="4A40608B" w14:textId="77777777" w:rsidR="00147E44" w:rsidRDefault="00147E44" w:rsidP="00147E44">
      <w:pPr>
        <w:pStyle w:val="Nagwek"/>
        <w:jc w:val="center"/>
      </w:pPr>
    </w:p>
    <w:p w14:paraId="10932B6B" w14:textId="379A8CD4" w:rsidR="00804E09" w:rsidRPr="00D77996" w:rsidRDefault="030616FD" w:rsidP="01D55805">
      <w:pPr>
        <w:rPr>
          <w:rFonts w:ascii="Calibri" w:eastAsia="Calibri" w:hAnsi="Calibri" w:cs="Calibri"/>
          <w:color w:val="000000" w:themeColor="text1"/>
          <w:sz w:val="18"/>
          <w:szCs w:val="18"/>
        </w:rPr>
      </w:pP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Informacja: </w:t>
      </w:r>
    </w:p>
    <w:p w14:paraId="42D5B8EE" w14:textId="3E35A302" w:rsidR="00804E09" w:rsidRPr="00D77996" w:rsidRDefault="030616FD" w:rsidP="00DC0253">
      <w:pPr>
        <w:pStyle w:val="Akapitzlist"/>
        <w:numPr>
          <w:ilvl w:val="0"/>
          <w:numId w:val="1"/>
        </w:numPr>
        <w:spacing w:after="60"/>
        <w:ind w:left="567"/>
        <w:jc w:val="both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04BF5F14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pinia </w:t>
      </w:r>
      <w:r w:rsidR="4AB1BB32" w:rsidRPr="04BF5F14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nauczyciela akademickiego lub pracownika naukowego co najmniej ze stopniem doktora </w:t>
      </w:r>
      <w:r w:rsidRPr="04BF5F14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jest częścią postępowania rekrutacyjnego i powinna być przekazana </w:t>
      </w:r>
      <w:r w:rsidR="00DE08AE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sobie kandydującej </w:t>
      </w:r>
      <w:r w:rsidRPr="04BF5F14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w postaci podpisanego dokumentu lub</w:t>
      </w:r>
      <w:r w:rsidR="5A3CF17A" w:rsidRPr="04BF5F14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skanu podpisanego dokumentu.</w:t>
      </w:r>
    </w:p>
    <w:p w14:paraId="65FE7BC4" w14:textId="5104D658" w:rsidR="00804E09" w:rsidRPr="00D77996" w:rsidRDefault="29D60971" w:rsidP="00DC0253">
      <w:pPr>
        <w:pStyle w:val="Akapitzlist"/>
        <w:numPr>
          <w:ilvl w:val="0"/>
          <w:numId w:val="1"/>
        </w:numPr>
        <w:spacing w:after="60"/>
        <w:ind w:left="567"/>
        <w:jc w:val="both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392BE291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pinia może być przedstawiona</w:t>
      </w:r>
      <w:r w:rsidR="54165BE1" w:rsidRPr="392BE291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w niniejszym dokumencie lub dokumencie przygotowanym samodzielnie przez </w:t>
      </w:r>
      <w:r w:rsidR="007B18BE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sobę wydającą opinię</w:t>
      </w:r>
      <w:r w:rsidR="54165BE1" w:rsidRPr="392BE291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(np. na własnym papierze firmowym)</w:t>
      </w:r>
      <w:r w:rsidR="36FAD765" w:rsidRPr="392BE291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.</w:t>
      </w:r>
    </w:p>
    <w:p w14:paraId="5F7EC42A" w14:textId="01D7E7E7" w:rsidR="00804E09" w:rsidRPr="00DC0253" w:rsidRDefault="5A3CF17A" w:rsidP="00DC0253">
      <w:pPr>
        <w:pStyle w:val="Akapitzlist"/>
        <w:numPr>
          <w:ilvl w:val="0"/>
          <w:numId w:val="1"/>
        </w:numPr>
        <w:spacing w:after="60"/>
        <w:ind w:left="567"/>
        <w:jc w:val="both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pinię </w:t>
      </w:r>
      <w:r w:rsidR="61125088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z podpisem </w:t>
      </w:r>
      <w:r w:rsidR="007B18BE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soby wydającej </w:t>
      </w:r>
      <w:r w:rsidR="007B18BE" w:rsidRPr="00CD1ED7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pinię</w:t>
      </w:r>
      <w:r w:rsidRPr="00CD1ED7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kandydat</w:t>
      </w:r>
      <w:r w:rsidR="00DE08AE" w:rsidRPr="00CD1ED7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/ka</w:t>
      </w:r>
      <w:r w:rsidRPr="00CD1ED7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wprowadza </w:t>
      </w:r>
      <w:r w:rsidR="50ADEF7F" w:rsidRPr="00CD1ED7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w formacie pdf </w:t>
      </w:r>
      <w:r w:rsidRPr="00CD1ED7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do systemu IRK najpóźniej do </w:t>
      </w:r>
      <w:r w:rsidR="00CD1ED7" w:rsidRPr="00CD1ED7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12</w:t>
      </w:r>
      <w:r w:rsidRPr="00CD1ED7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czerwca 202</w:t>
      </w:r>
      <w:r w:rsidR="00CD1ED7" w:rsidRPr="00CD1ED7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6 </w:t>
      </w:r>
      <w:r w:rsidRPr="00CD1ED7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r. do godz. 15:00 (zgodnie</w:t>
      </w:r>
      <w:r w:rsidRPr="00DC0253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z harmonogramem rekrutacji).</w:t>
      </w:r>
    </w:p>
    <w:p w14:paraId="06AD3B93" w14:textId="7280A8DD" w:rsidR="00804E09" w:rsidRPr="00D77996" w:rsidRDefault="00804E09" w:rsidP="01D55805">
      <w:pPr>
        <w:pStyle w:val="Nagwek"/>
        <w:spacing w:after="60"/>
        <w:jc w:val="center"/>
      </w:pPr>
    </w:p>
    <w:p w14:paraId="29EED221" w14:textId="3EE7ED87" w:rsidR="00804E09" w:rsidRPr="00D77996" w:rsidRDefault="00804E09" w:rsidP="01D55805">
      <w:pPr>
        <w:pStyle w:val="Nagwek"/>
        <w:spacing w:after="60"/>
        <w:jc w:val="center"/>
      </w:pPr>
    </w:p>
    <w:p w14:paraId="5F803484" w14:textId="65DBAEF5" w:rsidR="00804E09" w:rsidRPr="00D77996" w:rsidRDefault="7CD60A89" w:rsidP="01D55805">
      <w:pPr>
        <w:spacing w:after="60"/>
        <w:rPr>
          <w:rFonts w:ascii="Calibri" w:eastAsia="Calibri" w:hAnsi="Calibri" w:cs="Calibri"/>
          <w:sz w:val="28"/>
          <w:szCs w:val="28"/>
        </w:rPr>
      </w:pPr>
      <w:r w:rsidRPr="6648C69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Imię i nazwisko</w:t>
      </w:r>
      <w:r w:rsidR="05BC4C9A" w:rsidRPr="6648C69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, </w:t>
      </w:r>
      <w:r w:rsidRPr="6648C69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topień/tytuł naukowy o</w:t>
      </w:r>
      <w:r w:rsidR="374D06B8" w:rsidRPr="6648C69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oby przygotowującej opinię</w:t>
      </w:r>
      <w:r w:rsidRPr="6648C69D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: </w:t>
      </w:r>
      <w:r w:rsidRPr="6648C69D">
        <w:rPr>
          <w:rFonts w:ascii="Calibri" w:eastAsia="Calibri" w:hAnsi="Calibri" w:cs="Calibri"/>
          <w:sz w:val="24"/>
          <w:szCs w:val="24"/>
        </w:rPr>
        <w:t xml:space="preserve"> </w:t>
      </w:r>
    </w:p>
    <w:p w14:paraId="41AE7891" w14:textId="6A40F532" w:rsidR="00804E09" w:rsidRPr="00D77996" w:rsidRDefault="0AF4C2B0" w:rsidP="01D55805">
      <w:pPr>
        <w:spacing w:after="60"/>
        <w:rPr>
          <w:rFonts w:ascii="Calibri" w:eastAsia="Calibri" w:hAnsi="Calibri" w:cs="Calibri"/>
          <w:sz w:val="24"/>
          <w:szCs w:val="24"/>
        </w:rPr>
      </w:pPr>
      <w:r w:rsidRPr="392BE291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………………………………………………………………………………</w:t>
      </w:r>
    </w:p>
    <w:p w14:paraId="3F5DF4CD" w14:textId="0974CFF1" w:rsidR="782C7561" w:rsidRDefault="782C7561" w:rsidP="392BE291">
      <w:pPr>
        <w:spacing w:after="60"/>
        <w:rPr>
          <w:rFonts w:ascii="Calibri" w:eastAsia="Calibri" w:hAnsi="Calibri" w:cs="Calibri"/>
        </w:rPr>
      </w:pPr>
      <w:r w:rsidRPr="392BE291">
        <w:rPr>
          <w:rFonts w:ascii="Calibri" w:eastAsia="Calibri" w:hAnsi="Calibri" w:cs="Calibri"/>
          <w:color w:val="000000" w:themeColor="text1"/>
        </w:rPr>
        <w:t>Uczelnia lub inne miejsce zatrudnienia: …………</w:t>
      </w:r>
    </w:p>
    <w:p w14:paraId="5EB68D18" w14:textId="0CACBB35" w:rsidR="00804E09" w:rsidRPr="00D77996" w:rsidRDefault="00804E09" w:rsidP="01D55805">
      <w:pPr>
        <w:spacing w:after="60"/>
        <w:rPr>
          <w:rFonts w:ascii="Calibri" w:eastAsia="Calibri" w:hAnsi="Calibri" w:cs="Calibri"/>
          <w:b/>
          <w:bCs/>
          <w:color w:val="000000" w:themeColor="text1"/>
        </w:rPr>
      </w:pPr>
    </w:p>
    <w:p w14:paraId="0A380DEE" w14:textId="4D2A34BD" w:rsidR="00804E09" w:rsidRPr="00D77996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Imię i nazwisko </w:t>
      </w:r>
      <w:r w:rsidR="00DE08AE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osoby kandydującej do szkoły doktorskiej</w:t>
      </w: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: </w:t>
      </w:r>
      <w:r w:rsidRPr="01D55805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2640D451" w14:textId="274D54D5" w:rsidR="224C433E" w:rsidRDefault="224C433E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………………………………………………………………………………</w:t>
      </w:r>
    </w:p>
    <w:p w14:paraId="048DF623" w14:textId="04EC21A4" w:rsidR="01D55805" w:rsidRDefault="01D55805" w:rsidP="01D55805">
      <w:pPr>
        <w:spacing w:after="60"/>
        <w:rPr>
          <w:rFonts w:ascii="Calibri" w:eastAsia="Calibri" w:hAnsi="Calibri" w:cs="Calibri"/>
          <w:sz w:val="18"/>
          <w:szCs w:val="18"/>
        </w:rPr>
      </w:pPr>
    </w:p>
    <w:p w14:paraId="4F666612" w14:textId="1FAB37AE" w:rsidR="01D55805" w:rsidRDefault="01D55805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032AB478" w14:textId="21884023" w:rsidR="7CD60A89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6648C69D">
        <w:rPr>
          <w:rFonts w:ascii="Calibri" w:eastAsia="Calibri" w:hAnsi="Calibri" w:cs="Calibri"/>
          <w:b/>
          <w:bCs/>
          <w:sz w:val="24"/>
          <w:szCs w:val="24"/>
        </w:rPr>
        <w:t xml:space="preserve">Opinia na </w:t>
      </w:r>
      <w:r w:rsidR="00DE08AE">
        <w:rPr>
          <w:rFonts w:ascii="Calibri" w:eastAsia="Calibri" w:hAnsi="Calibri" w:cs="Calibri"/>
          <w:b/>
          <w:bCs/>
          <w:sz w:val="24"/>
          <w:szCs w:val="24"/>
        </w:rPr>
        <w:t xml:space="preserve">temat </w:t>
      </w:r>
      <w:r w:rsidR="00AB728E">
        <w:rPr>
          <w:rFonts w:ascii="Calibri" w:eastAsia="Calibri" w:hAnsi="Calibri" w:cs="Calibri"/>
          <w:b/>
          <w:bCs/>
          <w:sz w:val="24"/>
          <w:szCs w:val="24"/>
        </w:rPr>
        <w:t>działalności naukowej</w:t>
      </w:r>
      <w:r w:rsidRPr="6648C69D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r w:rsidR="00DE08AE">
        <w:rPr>
          <w:rFonts w:ascii="Calibri" w:eastAsia="Calibri" w:hAnsi="Calibri" w:cs="Calibri"/>
          <w:b/>
          <w:bCs/>
          <w:sz w:val="24"/>
          <w:szCs w:val="24"/>
        </w:rPr>
        <w:t>osoby kandydującej do szkoły doktorskiej:</w:t>
      </w:r>
    </w:p>
    <w:p w14:paraId="3B999457" w14:textId="4A489D5E" w:rsidR="338E82BE" w:rsidRDefault="338E82BE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sz w:val="18"/>
          <w:szCs w:val="18"/>
        </w:rPr>
        <w:t>(bez limitu znaków)</w:t>
      </w:r>
    </w:p>
    <w:p w14:paraId="34FE3689" w14:textId="55C3A734" w:rsidR="4D7DFDCC" w:rsidRDefault="4D7DFDCC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p w14:paraId="4C5EAC00" w14:textId="380E35F1" w:rsidR="01D55805" w:rsidRDefault="01D55805" w:rsidP="01D55805">
      <w:pPr>
        <w:spacing w:after="60"/>
        <w:rPr>
          <w:rFonts w:ascii="Calibri" w:eastAsia="Calibri" w:hAnsi="Calibri" w:cs="Calibri"/>
          <w:sz w:val="18"/>
          <w:szCs w:val="18"/>
        </w:rPr>
      </w:pPr>
    </w:p>
    <w:p w14:paraId="68C52015" w14:textId="7191D6EB" w:rsidR="7CD60A89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61A0E86F" w14:textId="5F58472C" w:rsidR="392BE291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55D5727C" w14:textId="4147950A" w:rsidR="577EE7FA" w:rsidRDefault="577EE7FA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392BE291">
        <w:rPr>
          <w:rFonts w:ascii="Calibri" w:eastAsia="Calibri" w:hAnsi="Calibri" w:cs="Calibri"/>
          <w:b/>
          <w:bCs/>
          <w:sz w:val="24"/>
          <w:szCs w:val="24"/>
        </w:rPr>
        <w:t>Podpis osoby przygotowującej opinię</w:t>
      </w:r>
    </w:p>
    <w:p w14:paraId="0E7FC164" w14:textId="487793F2" w:rsidR="392BE291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369EC8C4" w14:textId="28EEF5A5" w:rsidR="392BE291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58E4247C" w14:textId="55C3A734" w:rsidR="577EE7FA" w:rsidRDefault="577EE7FA" w:rsidP="392BE291">
      <w:pPr>
        <w:spacing w:after="60"/>
        <w:rPr>
          <w:rFonts w:ascii="Calibri" w:eastAsia="Calibri" w:hAnsi="Calibri" w:cs="Calibri"/>
          <w:sz w:val="18"/>
          <w:szCs w:val="18"/>
        </w:rPr>
      </w:pPr>
      <w:r w:rsidRPr="392BE291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p w14:paraId="381A6603" w14:textId="0356EC0A" w:rsidR="392BE291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sectPr w:rsidR="392BE291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E64A4" w14:textId="77777777" w:rsidR="002B481B" w:rsidRDefault="002B481B" w:rsidP="00B65420">
      <w:pPr>
        <w:spacing w:after="0" w:line="240" w:lineRule="auto"/>
      </w:pPr>
      <w:r>
        <w:separator/>
      </w:r>
    </w:p>
  </w:endnote>
  <w:endnote w:type="continuationSeparator" w:id="0">
    <w:p w14:paraId="196E6977" w14:textId="77777777" w:rsidR="002B481B" w:rsidRDefault="002B481B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8433A" w14:textId="77777777" w:rsidR="002B481B" w:rsidRDefault="002B481B" w:rsidP="00B65420">
      <w:pPr>
        <w:spacing w:after="0" w:line="240" w:lineRule="auto"/>
      </w:pPr>
      <w:r>
        <w:separator/>
      </w:r>
    </w:p>
  </w:footnote>
  <w:footnote w:type="continuationSeparator" w:id="0">
    <w:p w14:paraId="28AF787D" w14:textId="77777777" w:rsidR="002B481B" w:rsidRDefault="002B481B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8C512"/>
    <w:multiLevelType w:val="hybridMultilevel"/>
    <w:tmpl w:val="F85465B4"/>
    <w:lvl w:ilvl="0" w:tplc="4B626E8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911C7492">
      <w:start w:val="1"/>
      <w:numFmt w:val="lowerLetter"/>
      <w:lvlText w:val="%2."/>
      <w:lvlJc w:val="left"/>
      <w:pPr>
        <w:ind w:left="1440" w:hanging="360"/>
      </w:pPr>
    </w:lvl>
    <w:lvl w:ilvl="2" w:tplc="6AC20242">
      <w:start w:val="1"/>
      <w:numFmt w:val="lowerRoman"/>
      <w:lvlText w:val="%3."/>
      <w:lvlJc w:val="right"/>
      <w:pPr>
        <w:ind w:left="2160" w:hanging="180"/>
      </w:pPr>
    </w:lvl>
    <w:lvl w:ilvl="3" w:tplc="F4340C4A">
      <w:start w:val="1"/>
      <w:numFmt w:val="decimal"/>
      <w:lvlText w:val="%4."/>
      <w:lvlJc w:val="left"/>
      <w:pPr>
        <w:ind w:left="2880" w:hanging="360"/>
      </w:pPr>
    </w:lvl>
    <w:lvl w:ilvl="4" w:tplc="E23CCB52">
      <w:start w:val="1"/>
      <w:numFmt w:val="lowerLetter"/>
      <w:lvlText w:val="%5."/>
      <w:lvlJc w:val="left"/>
      <w:pPr>
        <w:ind w:left="3600" w:hanging="360"/>
      </w:pPr>
    </w:lvl>
    <w:lvl w:ilvl="5" w:tplc="87983FD4">
      <w:start w:val="1"/>
      <w:numFmt w:val="lowerRoman"/>
      <w:lvlText w:val="%6."/>
      <w:lvlJc w:val="right"/>
      <w:pPr>
        <w:ind w:left="4320" w:hanging="180"/>
      </w:pPr>
    </w:lvl>
    <w:lvl w:ilvl="6" w:tplc="F16C6D9A">
      <w:start w:val="1"/>
      <w:numFmt w:val="decimal"/>
      <w:lvlText w:val="%7."/>
      <w:lvlJc w:val="left"/>
      <w:pPr>
        <w:ind w:left="5040" w:hanging="360"/>
      </w:pPr>
    </w:lvl>
    <w:lvl w:ilvl="7" w:tplc="1556C232">
      <w:start w:val="1"/>
      <w:numFmt w:val="lowerLetter"/>
      <w:lvlText w:val="%8."/>
      <w:lvlJc w:val="left"/>
      <w:pPr>
        <w:ind w:left="5760" w:hanging="360"/>
      </w:pPr>
    </w:lvl>
    <w:lvl w:ilvl="8" w:tplc="B10229B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GzNLEwMDA0NDBU0lEKTi0uzszPAykwqQUAXI4BwCwAAAA="/>
  </w:docVars>
  <w:rsids>
    <w:rsidRoot w:val="00D10D4A"/>
    <w:rsid w:val="00025424"/>
    <w:rsid w:val="0009159C"/>
    <w:rsid w:val="001012DA"/>
    <w:rsid w:val="0011169F"/>
    <w:rsid w:val="00114050"/>
    <w:rsid w:val="00147E44"/>
    <w:rsid w:val="001538CD"/>
    <w:rsid w:val="00172071"/>
    <w:rsid w:val="001D60B6"/>
    <w:rsid w:val="001F35C6"/>
    <w:rsid w:val="001F6913"/>
    <w:rsid w:val="002B481B"/>
    <w:rsid w:val="002C40D9"/>
    <w:rsid w:val="003072AC"/>
    <w:rsid w:val="00332EFB"/>
    <w:rsid w:val="003575E7"/>
    <w:rsid w:val="003D29A7"/>
    <w:rsid w:val="004072AC"/>
    <w:rsid w:val="00411CC7"/>
    <w:rsid w:val="00482341"/>
    <w:rsid w:val="004D21D3"/>
    <w:rsid w:val="005415B1"/>
    <w:rsid w:val="00555F61"/>
    <w:rsid w:val="005811FB"/>
    <w:rsid w:val="005841A7"/>
    <w:rsid w:val="00591FAD"/>
    <w:rsid w:val="005E682C"/>
    <w:rsid w:val="00610D10"/>
    <w:rsid w:val="0069F4AD"/>
    <w:rsid w:val="006E6770"/>
    <w:rsid w:val="00797BF8"/>
    <w:rsid w:val="007B18BE"/>
    <w:rsid w:val="00804E09"/>
    <w:rsid w:val="008355F3"/>
    <w:rsid w:val="00847AF2"/>
    <w:rsid w:val="008718D7"/>
    <w:rsid w:val="008A021D"/>
    <w:rsid w:val="009051E4"/>
    <w:rsid w:val="00916F85"/>
    <w:rsid w:val="00936A9B"/>
    <w:rsid w:val="00966011"/>
    <w:rsid w:val="009F7C9D"/>
    <w:rsid w:val="00A027C5"/>
    <w:rsid w:val="00A23D12"/>
    <w:rsid w:val="00AB728E"/>
    <w:rsid w:val="00B529B8"/>
    <w:rsid w:val="00B65420"/>
    <w:rsid w:val="00BC2584"/>
    <w:rsid w:val="00BF2804"/>
    <w:rsid w:val="00BF769F"/>
    <w:rsid w:val="00CC7DFD"/>
    <w:rsid w:val="00CD1ED7"/>
    <w:rsid w:val="00D10D4A"/>
    <w:rsid w:val="00D37BBE"/>
    <w:rsid w:val="00D77996"/>
    <w:rsid w:val="00DC0253"/>
    <w:rsid w:val="00DE08AE"/>
    <w:rsid w:val="00DF66A5"/>
    <w:rsid w:val="00F91D01"/>
    <w:rsid w:val="00FA7F3B"/>
    <w:rsid w:val="00FE7F56"/>
    <w:rsid w:val="01D55805"/>
    <w:rsid w:val="027380AA"/>
    <w:rsid w:val="030616FD"/>
    <w:rsid w:val="03C17077"/>
    <w:rsid w:val="04BF5F14"/>
    <w:rsid w:val="05BC4C9A"/>
    <w:rsid w:val="05BD5A9A"/>
    <w:rsid w:val="06D3FB06"/>
    <w:rsid w:val="0988FC48"/>
    <w:rsid w:val="0A634953"/>
    <w:rsid w:val="0AF4C2B0"/>
    <w:rsid w:val="0D5B095D"/>
    <w:rsid w:val="0E8DDE88"/>
    <w:rsid w:val="0ECF00FE"/>
    <w:rsid w:val="1184A6AA"/>
    <w:rsid w:val="11CEE740"/>
    <w:rsid w:val="11F36955"/>
    <w:rsid w:val="12783167"/>
    <w:rsid w:val="12C61665"/>
    <w:rsid w:val="138F39B6"/>
    <w:rsid w:val="170812C1"/>
    <w:rsid w:val="17C9C504"/>
    <w:rsid w:val="186BDDA4"/>
    <w:rsid w:val="1BEA93AC"/>
    <w:rsid w:val="224C433E"/>
    <w:rsid w:val="23BFD7A0"/>
    <w:rsid w:val="266D54AB"/>
    <w:rsid w:val="29D60971"/>
    <w:rsid w:val="2C1C4750"/>
    <w:rsid w:val="2CC61B26"/>
    <w:rsid w:val="2E26DA5C"/>
    <w:rsid w:val="30EADDBD"/>
    <w:rsid w:val="338E82BE"/>
    <w:rsid w:val="3579B951"/>
    <w:rsid w:val="36B0C56B"/>
    <w:rsid w:val="36FAD765"/>
    <w:rsid w:val="374D06B8"/>
    <w:rsid w:val="37901230"/>
    <w:rsid w:val="38C11A44"/>
    <w:rsid w:val="392BE291"/>
    <w:rsid w:val="3D7BC85B"/>
    <w:rsid w:val="3DE1AEB3"/>
    <w:rsid w:val="3DE7D003"/>
    <w:rsid w:val="3F599D50"/>
    <w:rsid w:val="419E753C"/>
    <w:rsid w:val="4591DD32"/>
    <w:rsid w:val="48FDA1C4"/>
    <w:rsid w:val="4AB1BB32"/>
    <w:rsid w:val="4D7DFDCC"/>
    <w:rsid w:val="4DAD754D"/>
    <w:rsid w:val="50AA2C71"/>
    <w:rsid w:val="50ADEF7F"/>
    <w:rsid w:val="54165BE1"/>
    <w:rsid w:val="5710C2D5"/>
    <w:rsid w:val="577EE7FA"/>
    <w:rsid w:val="5A3CF17A"/>
    <w:rsid w:val="5B4B09C3"/>
    <w:rsid w:val="5C080848"/>
    <w:rsid w:val="5DD1E643"/>
    <w:rsid w:val="5FE254C3"/>
    <w:rsid w:val="60AFD808"/>
    <w:rsid w:val="6105B531"/>
    <w:rsid w:val="61098705"/>
    <w:rsid w:val="61125088"/>
    <w:rsid w:val="65ED669F"/>
    <w:rsid w:val="6648C69D"/>
    <w:rsid w:val="6778C889"/>
    <w:rsid w:val="690D2A3C"/>
    <w:rsid w:val="6FFF1550"/>
    <w:rsid w:val="71279855"/>
    <w:rsid w:val="74A9C8D6"/>
    <w:rsid w:val="77907D35"/>
    <w:rsid w:val="7796D9D9"/>
    <w:rsid w:val="782C7561"/>
    <w:rsid w:val="783F5640"/>
    <w:rsid w:val="7932AA3A"/>
    <w:rsid w:val="7A33B68D"/>
    <w:rsid w:val="7CD60A89"/>
    <w:rsid w:val="7E9AE851"/>
    <w:rsid w:val="7EE17F41"/>
    <w:rsid w:val="7FB39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6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6F85"/>
    <w:rPr>
      <w:rFonts w:ascii="Segoe UI" w:hAnsi="Segoe UI" w:cs="Segoe UI"/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14" ma:contentTypeDescription="Utwórz nowy dokument." ma:contentTypeScope="" ma:versionID="47b4f40cf8302a95636691fa7a3f8eac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6b940d9338b519acfbf341c31f36d00c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5ECE45-1160-431E-9853-02261A882DF1}">
  <ds:schemaRefs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89ccb3f7-cb9d-4df5-86b2-c6a89b1a7ab3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743c5418-bf86-404f-a0f5-a9bc15cc1807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28B9E26-6D47-4005-9508-D7806F646E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AF67B5-ABAF-441E-B375-2AB8A8218F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5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7</cp:revision>
  <dcterms:created xsi:type="dcterms:W3CDTF">2024-01-16T11:44:00Z</dcterms:created>
  <dcterms:modified xsi:type="dcterms:W3CDTF">2026-04-16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